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Мурашко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911762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989480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9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4406008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6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323602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3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932058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2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4409753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4399175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875433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5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урашко Виктория НБИ-01-20</dc:creator>
  <dc:language>ru-RU</dc:language>
  <cp:keywords/>
  <dcterms:created xsi:type="dcterms:W3CDTF">2023-10-05T14:31:41Z</dcterms:created>
  <dcterms:modified xsi:type="dcterms:W3CDTF">2023-10-05T14:3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